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492625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3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Zosia Zębi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Elena Karpuszenko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